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sma Hay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s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y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47 North Olmsted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sma.hay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688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o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